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2116, Number Passed Filter: 15076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144392 (94.9222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6-08T13:52:15Z</dcterms:created>
  <dcterms:modified xsi:type="dcterms:W3CDTF">2023-06-08T13: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